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73" w:type="dxa"/>
        <w:tblLook w:val="04A0" w:firstRow="1" w:lastRow="0" w:firstColumn="1" w:lastColumn="0" w:noHBand="0" w:noVBand="1"/>
      </w:tblPr>
      <w:tblGrid>
        <w:gridCol w:w="1361"/>
        <w:gridCol w:w="7"/>
        <w:gridCol w:w="1367"/>
        <w:gridCol w:w="373"/>
        <w:gridCol w:w="401"/>
        <w:gridCol w:w="32"/>
        <w:gridCol w:w="820"/>
        <w:gridCol w:w="405"/>
        <w:gridCol w:w="415"/>
        <w:gridCol w:w="820"/>
        <w:gridCol w:w="475"/>
        <w:gridCol w:w="541"/>
        <w:gridCol w:w="449"/>
        <w:gridCol w:w="760"/>
        <w:gridCol w:w="63"/>
        <w:gridCol w:w="708"/>
        <w:gridCol w:w="52"/>
        <w:gridCol w:w="1487"/>
        <w:gridCol w:w="37"/>
      </w:tblGrid>
      <w:tr w:rsidR="00A82845" w:rsidRPr="00A82845" w14:paraId="04E9C41C" w14:textId="77777777" w:rsidTr="00A82845">
        <w:trPr>
          <w:gridAfter w:val="1"/>
          <w:wAfter w:w="37" w:type="dxa"/>
          <w:trHeight w:val="435"/>
        </w:trPr>
        <w:tc>
          <w:tcPr>
            <w:tcW w:w="3541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vAlign w:val="center"/>
            <w:hideMark/>
          </w:tcPr>
          <w:p w14:paraId="18FDD9CD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&lt;Company Name&gt;</w:t>
            </w: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br/>
            </w:r>
            <w:r w:rsidRPr="00A8284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333 Middle River St. </w:t>
            </w:r>
            <w:r w:rsidRPr="00A8284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Sylmar, CA 91342</w:t>
            </w:r>
            <w:r w:rsidRPr="00A8284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(653) 863-8883</w:t>
            </w:r>
            <w:r w:rsidRPr="00A8284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info@tshirtrus.com</w:t>
            </w:r>
            <w:r w:rsidRPr="00A8284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www.t-shirtrus.com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5D994571" w14:textId="18D64DD1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175" w:type="dxa"/>
            <w:gridSpan w:val="11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vAlign w:val="center"/>
            <w:hideMark/>
          </w:tcPr>
          <w:p w14:paraId="5C09F430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56"/>
                <w:szCs w:val="56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56"/>
                <w:szCs w:val="56"/>
              </w:rPr>
              <w:t>PURCHASE ORDER</w:t>
            </w:r>
          </w:p>
        </w:tc>
      </w:tr>
      <w:tr w:rsidR="00A82845" w:rsidRPr="00A82845" w14:paraId="0FABD93F" w14:textId="77777777" w:rsidTr="00A82845">
        <w:trPr>
          <w:gridAfter w:val="1"/>
          <w:wAfter w:w="37" w:type="dxa"/>
          <w:trHeight w:val="450"/>
        </w:trPr>
        <w:tc>
          <w:tcPr>
            <w:tcW w:w="3541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152484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2126943A" w14:textId="7074091D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175" w:type="dxa"/>
            <w:gridSpan w:val="11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11385B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56"/>
                <w:szCs w:val="56"/>
              </w:rPr>
            </w:pPr>
          </w:p>
        </w:tc>
      </w:tr>
      <w:tr w:rsidR="00A82845" w:rsidRPr="00A82845" w14:paraId="7448CBCF" w14:textId="77777777" w:rsidTr="00A82845">
        <w:trPr>
          <w:gridAfter w:val="1"/>
          <w:wAfter w:w="37" w:type="dxa"/>
          <w:trHeight w:val="450"/>
        </w:trPr>
        <w:tc>
          <w:tcPr>
            <w:tcW w:w="3541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BA05BA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517A811E" w14:textId="2E8E9499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63B83FDA" w14:textId="110C1D8C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2E7673E0" w14:textId="55F41D12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2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vAlign w:val="center"/>
          </w:tcPr>
          <w:p w14:paraId="11481E83" w14:textId="2DEF71F9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31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vAlign w:val="center"/>
            <w:hideMark/>
          </w:tcPr>
          <w:p w14:paraId="16C73BAB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2"/>
                <w:szCs w:val="32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FF0000"/>
                <w:sz w:val="32"/>
                <w:szCs w:val="32"/>
              </w:rPr>
              <w:t>521793</w:t>
            </w:r>
          </w:p>
        </w:tc>
      </w:tr>
      <w:tr w:rsidR="00A82845" w:rsidRPr="00A82845" w14:paraId="542083B4" w14:textId="77777777" w:rsidTr="00A82845">
        <w:trPr>
          <w:gridAfter w:val="1"/>
          <w:wAfter w:w="37" w:type="dxa"/>
          <w:trHeight w:val="360"/>
        </w:trPr>
        <w:tc>
          <w:tcPr>
            <w:tcW w:w="3541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BFC959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039C2CA2" w14:textId="2EE77D30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1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hideMark/>
          </w:tcPr>
          <w:p w14:paraId="1968F967" w14:textId="0E584760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bookmarkStart w:id="0" w:name="_GoBack"/>
            <w:bookmarkEnd w:id="0"/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hideMark/>
          </w:tcPr>
          <w:p w14:paraId="6B34A0E2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Date:</w:t>
            </w:r>
          </w:p>
        </w:tc>
        <w:tc>
          <w:tcPr>
            <w:tcW w:w="231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hideMark/>
          </w:tcPr>
          <w:p w14:paraId="5D0CEE58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mm/dd/</w:t>
            </w:r>
            <w:proofErr w:type="spellStart"/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A82845" w:rsidRPr="00A82845" w14:paraId="28E60BB2" w14:textId="77777777" w:rsidTr="00A82845">
        <w:trPr>
          <w:gridAfter w:val="1"/>
          <w:wAfter w:w="37" w:type="dxa"/>
          <w:trHeight w:val="80"/>
        </w:trPr>
        <w:tc>
          <w:tcPr>
            <w:tcW w:w="3541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697325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2E733BB8" w14:textId="01BA587B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1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15C6BD44" w14:textId="176C2745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04578EC2" w14:textId="0233C729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1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9E7CD"/>
          </w:tcPr>
          <w:p w14:paraId="2E0C4CAB" w14:textId="47B191D1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A82845" w:rsidRPr="00A82845" w14:paraId="7F3550A9" w14:textId="77777777" w:rsidTr="00A82845">
        <w:trPr>
          <w:gridAfter w:val="1"/>
          <w:wAfter w:w="37" w:type="dxa"/>
          <w:trHeight w:val="255"/>
        </w:trPr>
        <w:tc>
          <w:tcPr>
            <w:tcW w:w="3509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36E12076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USTOMER</w:t>
            </w:r>
          </w:p>
        </w:tc>
        <w:tc>
          <w:tcPr>
            <w:tcW w:w="3508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DB766"/>
            <w:vAlign w:val="center"/>
          </w:tcPr>
          <w:p w14:paraId="69E69DC0" w14:textId="4F3ECA3B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ILL TO</w:t>
            </w:r>
          </w:p>
        </w:tc>
        <w:tc>
          <w:tcPr>
            <w:tcW w:w="3519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DB766"/>
            <w:vAlign w:val="center"/>
          </w:tcPr>
          <w:p w14:paraId="4B1BA928" w14:textId="54BCCBE3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ELIVER TO</w:t>
            </w:r>
          </w:p>
        </w:tc>
      </w:tr>
      <w:tr w:rsidR="00A82845" w:rsidRPr="00A82845" w14:paraId="100DA785" w14:textId="77777777" w:rsidTr="00A82845">
        <w:trPr>
          <w:gridAfter w:val="1"/>
          <w:wAfter w:w="37" w:type="dxa"/>
          <w:trHeight w:val="1575"/>
        </w:trPr>
        <w:tc>
          <w:tcPr>
            <w:tcW w:w="3541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3B644EEB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Jane Dole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T-Shirt R Us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631 West Katella Avenue,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Anaheim, Los Angeles, CA  92802</w:t>
            </w:r>
          </w:p>
        </w:tc>
        <w:tc>
          <w:tcPr>
            <w:tcW w:w="3476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2345A07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John Smith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&lt;Company Name&gt;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123 Riverdale Drive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 xml:space="preserve">Las Vegas, </w:t>
            </w:r>
            <w:proofErr w:type="gramStart"/>
            <w:r w:rsidRPr="00A82845">
              <w:rPr>
                <w:rFonts w:ascii="Calibri" w:eastAsia="Times New Roman" w:hAnsi="Calibri" w:cs="Calibri"/>
                <w:color w:val="000000"/>
              </w:rPr>
              <w:t>Nevada  91000</w:t>
            </w:r>
            <w:proofErr w:type="gramEnd"/>
          </w:p>
        </w:tc>
        <w:tc>
          <w:tcPr>
            <w:tcW w:w="3519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7D6E6B0C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Helen Wilson</w:t>
            </w: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MGM Souvenir Shop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3799 Las Vegas Blvd S.,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Las Vegas, NV, 89109, US</w:t>
            </w:r>
          </w:p>
        </w:tc>
      </w:tr>
      <w:tr w:rsidR="00A82845" w:rsidRPr="00A82845" w14:paraId="547DD781" w14:textId="77777777" w:rsidTr="00A82845">
        <w:trPr>
          <w:gridAfter w:val="1"/>
          <w:wAfter w:w="37" w:type="dxa"/>
          <w:trHeight w:val="375"/>
        </w:trPr>
        <w:tc>
          <w:tcPr>
            <w:tcW w:w="1368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49A75721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TART DATE</w:t>
            </w:r>
          </w:p>
        </w:tc>
        <w:tc>
          <w:tcPr>
            <w:tcW w:w="1367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33C6603C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ANCEL DATE</w:t>
            </w:r>
          </w:p>
        </w:tc>
        <w:tc>
          <w:tcPr>
            <w:tcW w:w="2031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5C66B011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ORDERED BY</w:t>
            </w:r>
          </w:p>
        </w:tc>
        <w:tc>
          <w:tcPr>
            <w:tcW w:w="2251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6A7D66F2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HIPPED VIA</w:t>
            </w:r>
          </w:p>
        </w:tc>
        <w:tc>
          <w:tcPr>
            <w:tcW w:w="1980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67E34BE5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FOB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15E3854F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ERMS</w:t>
            </w:r>
          </w:p>
        </w:tc>
      </w:tr>
      <w:tr w:rsidR="00A82845" w:rsidRPr="00A82845" w14:paraId="68F2C5A5" w14:textId="77777777" w:rsidTr="00A82845">
        <w:trPr>
          <w:gridAfter w:val="1"/>
          <w:wAfter w:w="37" w:type="dxa"/>
          <w:trHeight w:val="375"/>
        </w:trPr>
        <w:tc>
          <w:tcPr>
            <w:tcW w:w="1368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C1455A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A82845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8E9790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A82845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2031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59518A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225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A205B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UPS Express</w:t>
            </w:r>
          </w:p>
        </w:tc>
        <w:tc>
          <w:tcPr>
            <w:tcW w:w="198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D81B67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Walmart Inc.</w:t>
            </w:r>
          </w:p>
        </w:tc>
        <w:tc>
          <w:tcPr>
            <w:tcW w:w="15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9FF7D0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Net 18</w:t>
            </w:r>
          </w:p>
        </w:tc>
      </w:tr>
      <w:tr w:rsidR="00A82845" w:rsidRPr="00A82845" w14:paraId="435F7D1C" w14:textId="77777777" w:rsidTr="00A82845">
        <w:trPr>
          <w:gridAfter w:val="1"/>
          <w:wAfter w:w="37" w:type="dxa"/>
          <w:trHeight w:val="375"/>
        </w:trPr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453DDAA0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Unit</w:t>
            </w: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70F8F2A1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198107C5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Unit Price ($)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0613DF05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Amount ($)</w:t>
            </w:r>
          </w:p>
        </w:tc>
      </w:tr>
      <w:tr w:rsidR="00A82845" w:rsidRPr="00A82845" w14:paraId="05EF5514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4F8126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1A70D0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 xml:space="preserve">White - </w:t>
            </w:r>
            <w:proofErr w:type="gramStart"/>
            <w:r w:rsidRPr="00A82845">
              <w:rPr>
                <w:rFonts w:ascii="Calibri" w:eastAsia="Times New Roman" w:hAnsi="Calibri" w:cs="Calibri"/>
                <w:color w:val="000000"/>
              </w:rPr>
              <w:t>Men's  S</w:t>
            </w:r>
            <w:proofErr w:type="gramEnd"/>
            <w:r w:rsidRPr="00A82845">
              <w:rPr>
                <w:rFonts w:ascii="Calibri" w:eastAsia="Times New Roman" w:hAnsi="Calibri" w:cs="Calibri"/>
                <w:color w:val="000000"/>
              </w:rPr>
              <w:t>/S Crew Tee - Small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66A584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3.50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E89D81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525.00</w:t>
            </w:r>
          </w:p>
        </w:tc>
      </w:tr>
      <w:tr w:rsidR="00A82845" w:rsidRPr="00A82845" w14:paraId="75A929F8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9F935E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E55258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White - Men's S/S Crew Tee - Medium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94C19A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3.75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D3FD4D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750.00</w:t>
            </w:r>
          </w:p>
        </w:tc>
      </w:tr>
      <w:tr w:rsidR="00A82845" w:rsidRPr="00A82845" w14:paraId="14B4042B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BBF55E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C1151A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White - Men's S/S Crew Tee - Large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536D52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4.00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95CBB1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</w:tr>
      <w:tr w:rsidR="00A82845" w:rsidRPr="00A82845" w14:paraId="4DA52303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10A84E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15AB80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Charcoal - Men's S/S Crew Tee - Small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612E4F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3.50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3A5A41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525.00</w:t>
            </w:r>
          </w:p>
        </w:tc>
      </w:tr>
      <w:tr w:rsidR="00A82845" w:rsidRPr="00A82845" w14:paraId="6D3E1264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3D1B28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47AB0A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Charcoal - Men's S/S Crew Tee - Medium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7992D8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3.75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035E1C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750.00</w:t>
            </w:r>
          </w:p>
        </w:tc>
      </w:tr>
      <w:tr w:rsidR="00A82845" w:rsidRPr="00A82845" w14:paraId="16DB6787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546557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C07A5F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Charcoal - Men's S/S Crew Tee - Large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235817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4.00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F75DEE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</w:tr>
      <w:tr w:rsidR="00A82845" w:rsidRPr="00A82845" w14:paraId="2CED61EA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1F6774" w14:textId="1F625413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D0BCF0" w14:textId="47C3034C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ECF6F6" w14:textId="33FE8F0F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CB28EA" w14:textId="742E6C5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13C352CA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D21DBC" w14:textId="3E5150B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CB72F6" w14:textId="335E28D5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4063404" w14:textId="2BCEB0B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063F9E" w14:textId="1A403219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8B84DC3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4BC050" w14:textId="714D6BC2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1D87FE" w14:textId="72423739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F6E753" w14:textId="3D61F6B4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154300" w14:textId="509348F0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3711F1EF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18C07DC" w14:textId="46B8CF70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164A7A" w14:textId="45E03E0A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341611" w14:textId="276E19C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3F6BA8" w14:textId="422BDA9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29FAAC6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7B38DD" w14:textId="3858668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41445D" w14:textId="41501592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E86199" w14:textId="4362D34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F5252C" w14:textId="3AFAD24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49926854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676B10" w14:textId="5F464EEF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4830553" w14:textId="12764BCA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702A0D" w14:textId="6BF78A01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A19F4" w14:textId="3261C60C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0CC58BCA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B92B52" w14:textId="2C248AF6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BFA33C" w14:textId="6054B159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E6025A" w14:textId="210F3AEF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F4EA18" w14:textId="274F1CC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5CEA621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907B88" w14:textId="7795FF83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DFDE41" w14:textId="4ECBB2C5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5E5941" w14:textId="71546C4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2CCFB" w14:textId="10F3BAD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385FEA5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C81DE0" w14:textId="32389BAE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2EE4B4" w14:textId="50D90F9B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508AE6B" w14:textId="2FDD1E1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1847C3" w14:textId="50783D86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191CF5ED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686F4FB" w14:textId="7EC171D3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711063" w14:textId="2EDD66E7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8E5937" w14:textId="1AB50DC1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01761B" w14:textId="40B92B0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2ECA0AA5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13525A" w14:textId="5F43C7E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B4B0497" w14:textId="6A0F1273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FBC9AE" w14:textId="3C1AC54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74F438" w14:textId="5E38978C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9A4D75D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80730FD" w14:textId="1C86CD5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EF139A" w14:textId="6CCD56C6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CFF5E6" w14:textId="7BA10F1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197B87" w14:textId="4659BC7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83738E7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E6E527" w14:textId="49FC24B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BF1BEE4" w14:textId="598E7A71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3513BC" w14:textId="465F856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42E424" w14:textId="7A811DC2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40C21CBD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8EF1A0" w14:textId="073D11B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BD85CB1" w14:textId="272D12F5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68DCC6" w14:textId="6D3862A4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EA761D" w14:textId="0C066AB5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CC19139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1D54F35" w14:textId="7D5D7E0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4C8836" w14:textId="65014914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6123F15" w14:textId="5339A1C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ADCB4" w14:textId="4CDCF1E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4FEDA25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8ED1B84" w14:textId="6AF1631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B454856" w14:textId="0BC3A082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F4B340" w14:textId="70EE947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8D9E4D" w14:textId="06B88C64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2875B8A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03A61E" w14:textId="7DF1A3CC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089D39" w14:textId="41D75C03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08462C1" w14:textId="5B82BE9C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CD7827" w14:textId="4972FDE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1BCA18F7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CFA223" w14:textId="4BA6CCF2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8BECDD" w14:textId="16796F12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0A8D16" w14:textId="5427D09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D364AC" w14:textId="3A25B89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57FE718" w14:textId="77777777" w:rsidTr="00A8284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2C8696" w14:textId="5D81BF1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10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33ED93" w14:textId="2C914E9E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92E0C60" w14:textId="0579CBEF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9D8EE6" w14:textId="59113DB9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06BA1CE5" w14:textId="77777777" w:rsidTr="00A82845">
        <w:trPr>
          <w:trHeight w:val="495"/>
        </w:trPr>
        <w:tc>
          <w:tcPr>
            <w:tcW w:w="5180" w:type="dxa"/>
            <w:gridSpan w:val="9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BDB766"/>
            <w:noWrap/>
            <w:vAlign w:val="center"/>
            <w:hideMark/>
          </w:tcPr>
          <w:p w14:paraId="143FD77C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APPROVED BY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A6ADD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290AE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5285F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Subtotal ($)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A9117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B5CEB43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3,350.00</w:t>
            </w:r>
          </w:p>
        </w:tc>
      </w:tr>
      <w:tr w:rsidR="00A82845" w:rsidRPr="00A82845" w14:paraId="56597A3F" w14:textId="77777777" w:rsidTr="00A82845">
        <w:trPr>
          <w:trHeight w:val="495"/>
        </w:trPr>
        <w:tc>
          <w:tcPr>
            <w:tcW w:w="3108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</w:tcPr>
          <w:p w14:paraId="6DE263E2" w14:textId="44854226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2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</w:tcPr>
          <w:p w14:paraId="34466167" w14:textId="6FF897C0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368D0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B67A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D21AA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Sales Tax (%)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14B33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52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29EEF91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402.00</w:t>
            </w:r>
          </w:p>
        </w:tc>
      </w:tr>
      <w:tr w:rsidR="00A82845" w:rsidRPr="00A82845" w14:paraId="3A4854D2" w14:textId="77777777" w:rsidTr="00A82845">
        <w:trPr>
          <w:trHeight w:val="495"/>
        </w:trPr>
        <w:tc>
          <w:tcPr>
            <w:tcW w:w="31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3A45E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UTHORIZED SIGNATORY</w:t>
            </w:r>
          </w:p>
        </w:tc>
        <w:tc>
          <w:tcPr>
            <w:tcW w:w="2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5900E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41DC4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8FEB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E831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Total Amount ($)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74DA8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49B062A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3,752.00</w:t>
            </w:r>
          </w:p>
        </w:tc>
      </w:tr>
    </w:tbl>
    <w:p w14:paraId="2EA17956" w14:textId="03B892EA" w:rsidR="0078624F" w:rsidRPr="0078624F" w:rsidRDefault="0078624F" w:rsidP="00A82845">
      <w:pPr>
        <w:rPr>
          <w:sz w:val="2"/>
          <w:szCs w:val="2"/>
        </w:rPr>
      </w:pPr>
    </w:p>
    <w:sectPr w:rsidR="0078624F" w:rsidRPr="0078624F" w:rsidSect="009A7D4F">
      <w:headerReference w:type="default" r:id="rId7"/>
      <w:footerReference w:type="default" r:id="rId8"/>
      <w:pgSz w:w="11906" w:h="16838" w:code="9"/>
      <w:pgMar w:top="936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A1EE3" w14:textId="77777777" w:rsidR="00564590" w:rsidRDefault="00564590" w:rsidP="00025008">
      <w:pPr>
        <w:spacing w:after="0" w:line="240" w:lineRule="auto"/>
      </w:pPr>
      <w:r>
        <w:separator/>
      </w:r>
    </w:p>
  </w:endnote>
  <w:endnote w:type="continuationSeparator" w:id="0">
    <w:p w14:paraId="4E5675CE" w14:textId="77777777" w:rsidR="00564590" w:rsidRDefault="0056459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9B820" w14:textId="77777777" w:rsidR="00564590" w:rsidRDefault="00564590" w:rsidP="00025008">
      <w:pPr>
        <w:spacing w:after="0" w:line="240" w:lineRule="auto"/>
      </w:pPr>
      <w:r>
        <w:separator/>
      </w:r>
    </w:p>
  </w:footnote>
  <w:footnote w:type="continuationSeparator" w:id="0">
    <w:p w14:paraId="748C1513" w14:textId="77777777" w:rsidR="00564590" w:rsidRDefault="0056459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4C12934C">
          <wp:simplePos x="0" y="0"/>
          <wp:positionH relativeFrom="column">
            <wp:posOffset>5607906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604FA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64590"/>
    <w:rsid w:val="005F0027"/>
    <w:rsid w:val="005F2A8E"/>
    <w:rsid w:val="005F2B1B"/>
    <w:rsid w:val="00614671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A7D4F"/>
    <w:rsid w:val="009B7422"/>
    <w:rsid w:val="00A310DF"/>
    <w:rsid w:val="00A66F94"/>
    <w:rsid w:val="00A80844"/>
    <w:rsid w:val="00A82845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021C9-1F63-44C8-A14C-7CBA50026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7</cp:revision>
  <dcterms:created xsi:type="dcterms:W3CDTF">2020-03-30T12:09:00Z</dcterms:created>
  <dcterms:modified xsi:type="dcterms:W3CDTF">2020-04-25T03:37:00Z</dcterms:modified>
</cp:coreProperties>
</file>